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440710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</w:t>
      </w:r>
      <w:r w:rsidR="00CA2998">
        <w:rPr>
          <w:rFonts w:cs="Arial"/>
          <w:b/>
          <w:spacing w:val="10"/>
        </w:rPr>
        <w:t>8</w:t>
      </w:r>
      <w:bookmarkStart w:id="0" w:name="_GoBack"/>
      <w:bookmarkEnd w:id="0"/>
      <w:r w:rsidR="003461A7">
        <w:rPr>
          <w:rFonts w:cs="Arial"/>
          <w:b/>
          <w:spacing w:val="10"/>
        </w:rPr>
        <w:t>-</w:t>
      </w:r>
      <w:r w:rsidR="008A6166">
        <w:rPr>
          <w:rFonts w:cs="Arial"/>
          <w:b/>
          <w:spacing w:val="10"/>
        </w:rPr>
        <w:t>12</w:t>
      </w:r>
      <w:r w:rsidR="003461A7">
        <w:rPr>
          <w:rFonts w:cs="Arial"/>
          <w:b/>
          <w:spacing w:val="10"/>
        </w:rPr>
        <w:t>-201</w:t>
      </w:r>
      <w:r w:rsidR="003461A7">
        <w:rPr>
          <w:rFonts w:cs="Arial" w:hint="eastAsia"/>
          <w:b/>
          <w:spacing w:val="10"/>
        </w:rPr>
        <w:t>7</w:t>
      </w:r>
    </w:p>
    <w:p w:rsidR="000B2F53" w:rsidRPr="00367A20" w:rsidRDefault="000B2F53" w:rsidP="000B2F53">
      <w:pPr>
        <w:jc w:val="center"/>
        <w:rPr>
          <w:b/>
        </w:rPr>
      </w:pPr>
    </w:p>
    <w:p w:rsidR="007E3E0A" w:rsidRDefault="007E3E0A" w:rsidP="007E3E0A">
      <w:pPr>
        <w:jc w:val="center"/>
        <w:rPr>
          <w:b/>
        </w:rPr>
      </w:pPr>
      <w:r>
        <w:rPr>
          <w:rFonts w:hint="eastAsia"/>
          <w:b/>
        </w:rPr>
        <w:t>消委會調查珠澳新鮮豬肉蔬菜價格</w:t>
      </w:r>
    </w:p>
    <w:p w:rsidR="007E3E0A" w:rsidRDefault="007E3E0A" w:rsidP="007E3E0A">
      <w:pPr>
        <w:jc w:val="center"/>
        <w:rPr>
          <w:b/>
        </w:rPr>
      </w:pPr>
    </w:p>
    <w:p w:rsidR="007E3E0A" w:rsidRDefault="007E3E0A" w:rsidP="007E3E0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>
        <w:rPr>
          <w:rFonts w:hint="eastAsia"/>
        </w:rPr>
        <w:tab/>
        <w:t>消費者委員會履行6月12日第4/95/ M號法律第10條第2款b)之規定，於</w:t>
      </w:r>
      <w:r w:rsidR="008A6166">
        <w:t>12</w:t>
      </w:r>
      <w:r>
        <w:rPr>
          <w:rFonts w:hint="eastAsia"/>
        </w:rPr>
        <w:t>月</w:t>
      </w:r>
      <w:r w:rsidR="00440710">
        <w:t>27</w:t>
      </w:r>
      <w:r>
        <w:rPr>
          <w:rFonts w:hint="eastAsia"/>
        </w:rPr>
        <w:t>日調查街市及超市的新鮮豬肉價格，同時，消委會並</w:t>
      </w:r>
      <w:r>
        <w:rPr>
          <w:rFonts w:asciiTheme="minorEastAsia" w:eastAsiaTheme="minorEastAsia" w:hAnsiTheme="minorEastAsia" w:hint="eastAsia"/>
          <w:snapToGrid w:val="0"/>
        </w:rPr>
        <w:t>將</w:t>
      </w:r>
      <w:r w:rsidR="00DB0167">
        <w:rPr>
          <w:rFonts w:asciiTheme="minorEastAsia" w:eastAsiaTheme="minorEastAsia" w:hAnsiTheme="minorEastAsia"/>
          <w:snapToGrid w:val="0"/>
        </w:rPr>
        <w:t>1</w:t>
      </w:r>
      <w:r w:rsidR="00DB0167">
        <w:rPr>
          <w:rFonts w:asciiTheme="minorEastAsia" w:eastAsiaTheme="minorEastAsia" w:hAnsiTheme="minorEastAsia" w:hint="eastAsia"/>
          <w:snapToGrid w:val="0"/>
        </w:rPr>
        <w:t>2</w:t>
      </w:r>
      <w:r>
        <w:rPr>
          <w:rFonts w:asciiTheme="minorEastAsia" w:eastAsiaTheme="minorEastAsia" w:hAnsiTheme="minorEastAsia" w:hint="eastAsia"/>
          <w:snapToGrid w:val="0"/>
        </w:rPr>
        <w:t>月</w:t>
      </w:r>
      <w:r w:rsidR="00440710">
        <w:rPr>
          <w:rFonts w:asciiTheme="minorEastAsia" w:eastAsiaTheme="minorEastAsia" w:hAnsiTheme="minorEastAsia"/>
          <w:snapToGrid w:val="0"/>
        </w:rPr>
        <w:t>20</w:t>
      </w:r>
      <w:r>
        <w:rPr>
          <w:rFonts w:asciiTheme="minorEastAsia" w:eastAsiaTheme="minorEastAsia" w:hAnsiTheme="minorEastAsia" w:hint="eastAsia"/>
          <w:snapToGrid w:val="0"/>
        </w:rPr>
        <w:t>日至</w:t>
      </w:r>
      <w:r w:rsidR="008A6166">
        <w:rPr>
          <w:rFonts w:asciiTheme="minorEastAsia" w:eastAsiaTheme="minorEastAsia" w:hAnsiTheme="minorEastAsia"/>
          <w:snapToGrid w:val="0"/>
        </w:rPr>
        <w:t>12</w:t>
      </w:r>
      <w:r w:rsidR="002412FC">
        <w:rPr>
          <w:rFonts w:asciiTheme="minorEastAsia" w:eastAsiaTheme="minorEastAsia" w:hAnsiTheme="minorEastAsia" w:hint="eastAsia"/>
          <w:snapToGrid w:val="0"/>
        </w:rPr>
        <w:t>月</w:t>
      </w:r>
      <w:r w:rsidR="00134F38">
        <w:rPr>
          <w:rFonts w:asciiTheme="minorEastAsia" w:eastAsiaTheme="minorEastAsia" w:hAnsiTheme="minorEastAsia"/>
          <w:snapToGrid w:val="0"/>
        </w:rPr>
        <w:t>26</w:t>
      </w:r>
      <w:r>
        <w:rPr>
          <w:rFonts w:asciiTheme="minorEastAsia" w:eastAsiaTheme="minorEastAsia" w:hAnsiTheme="minorEastAsia" w:hint="eastAsia"/>
          <w:snapToGrid w:val="0"/>
        </w:rPr>
        <w:t>日收集到新鮮豬肉及蔬菜的價格數據與珠海市同期、同類食品的平均零售價作對比。有關的資料已上載到消委會網站等平台供消費者參考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現可於消委會的網站 (www.consumer.gov.mo) 或 iPhone Android</w:t>
      </w:r>
      <w:r w:rsidR="00BB06DA">
        <w:rPr>
          <w:rFonts w:hint="eastAsia"/>
        </w:rPr>
        <w:t>手機應用程式的“澳門超市物價情報站”、消委會微信</w:t>
      </w:r>
      <w:r>
        <w:rPr>
          <w:rFonts w:hint="eastAsia"/>
        </w:rPr>
        <w:t>帳號內的“物價查詢”查閱最新的“新鮮豬肉專項物價”與“新鮮蔬菜價格調查”兩份報告，以及</w:t>
      </w:r>
      <w:r w:rsidR="008B6366">
        <w:rPr>
          <w:rFonts w:hint="eastAsia"/>
        </w:rPr>
        <w:t>對比</w:t>
      </w:r>
      <w:r>
        <w:rPr>
          <w:rFonts w:hint="eastAsia"/>
        </w:rPr>
        <w:t>珠澳兩地新鮮豬肉與蔬菜平均零售價的資料。</w:t>
      </w:r>
    </w:p>
    <w:p w:rsidR="007E3E0A" w:rsidRDefault="007E3E0A" w:rsidP="007E3E0A">
      <w:pPr>
        <w:spacing w:beforeLines="100" w:before="240" w:afterLines="100" w:after="240" w:line="400" w:lineRule="atLeast"/>
        <w:ind w:firstLine="482"/>
        <w:jc w:val="both"/>
        <w:rPr>
          <w:spacing w:val="6"/>
        </w:rPr>
      </w:pPr>
      <w:r>
        <w:rPr>
          <w:rFonts w:hint="eastAsia"/>
        </w:rPr>
        <w:t>消費者如有相關查詢，請致電消委會熱線電話：8988 9315。</w:t>
      </w:r>
    </w:p>
    <w:p w:rsidR="003A2430" w:rsidRPr="007E3E0A" w:rsidRDefault="003A2430" w:rsidP="00BF11C3">
      <w:pPr>
        <w:spacing w:beforeLines="100" w:before="240" w:afterLines="100" w:after="240" w:line="400" w:lineRule="atLeast"/>
        <w:ind w:firstLine="482"/>
        <w:jc w:val="both"/>
        <w:rPr>
          <w:spacing w:val="6"/>
          <w:sz w:val="28"/>
          <w:szCs w:val="28"/>
        </w:rPr>
      </w:pPr>
    </w:p>
    <w:sectPr w:rsidR="003A2430" w:rsidRPr="007E3E0A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4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tjA1NDc0NjG2tDRS0lEKTi0uzszPAykwqgUAS9XQOS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E93"/>
    <w:rsid w:val="000573E1"/>
    <w:rsid w:val="00060BC2"/>
    <w:rsid w:val="00067004"/>
    <w:rsid w:val="000725A0"/>
    <w:rsid w:val="00072C99"/>
    <w:rsid w:val="00073385"/>
    <w:rsid w:val="00077D9A"/>
    <w:rsid w:val="000800EA"/>
    <w:rsid w:val="00081D4C"/>
    <w:rsid w:val="0008636C"/>
    <w:rsid w:val="00087E16"/>
    <w:rsid w:val="00092916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5525"/>
    <w:rsid w:val="0012663A"/>
    <w:rsid w:val="001336EB"/>
    <w:rsid w:val="00134F38"/>
    <w:rsid w:val="00136837"/>
    <w:rsid w:val="0015133D"/>
    <w:rsid w:val="00156C8D"/>
    <w:rsid w:val="001634A2"/>
    <w:rsid w:val="00172E37"/>
    <w:rsid w:val="00176F48"/>
    <w:rsid w:val="00177F8E"/>
    <w:rsid w:val="00181D1A"/>
    <w:rsid w:val="001851A5"/>
    <w:rsid w:val="0019044A"/>
    <w:rsid w:val="001A4B08"/>
    <w:rsid w:val="001B312C"/>
    <w:rsid w:val="001B5CE9"/>
    <w:rsid w:val="001C743B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573"/>
    <w:rsid w:val="00213C07"/>
    <w:rsid w:val="0024109B"/>
    <w:rsid w:val="002412FC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2F04B5"/>
    <w:rsid w:val="0030236D"/>
    <w:rsid w:val="0031358D"/>
    <w:rsid w:val="00313655"/>
    <w:rsid w:val="00315FEB"/>
    <w:rsid w:val="0033244B"/>
    <w:rsid w:val="003327C2"/>
    <w:rsid w:val="00344C64"/>
    <w:rsid w:val="003461A7"/>
    <w:rsid w:val="00347546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D48"/>
    <w:rsid w:val="003771AE"/>
    <w:rsid w:val="00380FE1"/>
    <w:rsid w:val="003818D2"/>
    <w:rsid w:val="00383B56"/>
    <w:rsid w:val="00384352"/>
    <w:rsid w:val="003845FA"/>
    <w:rsid w:val="00391AF0"/>
    <w:rsid w:val="003A13AB"/>
    <w:rsid w:val="003A2430"/>
    <w:rsid w:val="003A72ED"/>
    <w:rsid w:val="003B0DC8"/>
    <w:rsid w:val="003B3291"/>
    <w:rsid w:val="003B3361"/>
    <w:rsid w:val="003B718C"/>
    <w:rsid w:val="003C4BD3"/>
    <w:rsid w:val="003D21B5"/>
    <w:rsid w:val="003E5D6B"/>
    <w:rsid w:val="003E7D1E"/>
    <w:rsid w:val="003F22CE"/>
    <w:rsid w:val="003F4B20"/>
    <w:rsid w:val="00403BC9"/>
    <w:rsid w:val="004079F8"/>
    <w:rsid w:val="00411E1E"/>
    <w:rsid w:val="004122D4"/>
    <w:rsid w:val="0041664B"/>
    <w:rsid w:val="004178C3"/>
    <w:rsid w:val="00423750"/>
    <w:rsid w:val="00423787"/>
    <w:rsid w:val="00423EC9"/>
    <w:rsid w:val="0042548D"/>
    <w:rsid w:val="00440710"/>
    <w:rsid w:val="00444154"/>
    <w:rsid w:val="004516D9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4360"/>
    <w:rsid w:val="004A6886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48AD"/>
    <w:rsid w:val="00587012"/>
    <w:rsid w:val="00590A95"/>
    <w:rsid w:val="00595268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3896"/>
    <w:rsid w:val="005F2B66"/>
    <w:rsid w:val="00602181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0998"/>
    <w:rsid w:val="006432D9"/>
    <w:rsid w:val="006528C8"/>
    <w:rsid w:val="00660CB2"/>
    <w:rsid w:val="006731CE"/>
    <w:rsid w:val="00674104"/>
    <w:rsid w:val="0067600C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275A"/>
    <w:rsid w:val="007A4E8E"/>
    <w:rsid w:val="007B40F4"/>
    <w:rsid w:val="007B4553"/>
    <w:rsid w:val="007C0052"/>
    <w:rsid w:val="007D3C22"/>
    <w:rsid w:val="007D6A2E"/>
    <w:rsid w:val="007E2234"/>
    <w:rsid w:val="007E3E0A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2923"/>
    <w:rsid w:val="00845FAD"/>
    <w:rsid w:val="0085224F"/>
    <w:rsid w:val="00852756"/>
    <w:rsid w:val="00855E54"/>
    <w:rsid w:val="00860F8C"/>
    <w:rsid w:val="00865328"/>
    <w:rsid w:val="0087483F"/>
    <w:rsid w:val="00875009"/>
    <w:rsid w:val="0087703B"/>
    <w:rsid w:val="00880E89"/>
    <w:rsid w:val="0088178D"/>
    <w:rsid w:val="00881999"/>
    <w:rsid w:val="00885031"/>
    <w:rsid w:val="00886CB8"/>
    <w:rsid w:val="008921CA"/>
    <w:rsid w:val="00896083"/>
    <w:rsid w:val="008A6166"/>
    <w:rsid w:val="008B1424"/>
    <w:rsid w:val="008B4AC8"/>
    <w:rsid w:val="008B6366"/>
    <w:rsid w:val="008B70A0"/>
    <w:rsid w:val="008C2578"/>
    <w:rsid w:val="008D11C0"/>
    <w:rsid w:val="008D1AB2"/>
    <w:rsid w:val="008D77FB"/>
    <w:rsid w:val="008E3BF4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51BFF"/>
    <w:rsid w:val="00955328"/>
    <w:rsid w:val="009606A4"/>
    <w:rsid w:val="00960D72"/>
    <w:rsid w:val="009642E7"/>
    <w:rsid w:val="009657BF"/>
    <w:rsid w:val="009745EE"/>
    <w:rsid w:val="009759F8"/>
    <w:rsid w:val="00977FB0"/>
    <w:rsid w:val="00985C55"/>
    <w:rsid w:val="009876D6"/>
    <w:rsid w:val="00987989"/>
    <w:rsid w:val="00994BF5"/>
    <w:rsid w:val="0099792D"/>
    <w:rsid w:val="00997A57"/>
    <w:rsid w:val="009A3423"/>
    <w:rsid w:val="009A3F3E"/>
    <w:rsid w:val="009A4BDE"/>
    <w:rsid w:val="009A7F03"/>
    <w:rsid w:val="009B3924"/>
    <w:rsid w:val="009B555C"/>
    <w:rsid w:val="009B5AC3"/>
    <w:rsid w:val="009D186E"/>
    <w:rsid w:val="009D64A2"/>
    <w:rsid w:val="009E0990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07A2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C67C2"/>
    <w:rsid w:val="00AC7CA5"/>
    <w:rsid w:val="00AD0FF6"/>
    <w:rsid w:val="00AD4CA1"/>
    <w:rsid w:val="00AE40F7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9353B"/>
    <w:rsid w:val="00BA16F3"/>
    <w:rsid w:val="00BA5DCE"/>
    <w:rsid w:val="00BA7303"/>
    <w:rsid w:val="00BB06DA"/>
    <w:rsid w:val="00BB6035"/>
    <w:rsid w:val="00BC296F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26E3"/>
    <w:rsid w:val="00C676CF"/>
    <w:rsid w:val="00C747F2"/>
    <w:rsid w:val="00C807EB"/>
    <w:rsid w:val="00C80DA7"/>
    <w:rsid w:val="00C86D48"/>
    <w:rsid w:val="00C94FDE"/>
    <w:rsid w:val="00C96AAD"/>
    <w:rsid w:val="00CA2998"/>
    <w:rsid w:val="00CA4199"/>
    <w:rsid w:val="00CB0263"/>
    <w:rsid w:val="00CD4BB1"/>
    <w:rsid w:val="00CD7325"/>
    <w:rsid w:val="00CE6CA8"/>
    <w:rsid w:val="00D01CE0"/>
    <w:rsid w:val="00D041B7"/>
    <w:rsid w:val="00D0462A"/>
    <w:rsid w:val="00D04F8B"/>
    <w:rsid w:val="00D05E1E"/>
    <w:rsid w:val="00D10B5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8611F"/>
    <w:rsid w:val="00D944C3"/>
    <w:rsid w:val="00D97EBD"/>
    <w:rsid w:val="00DA3A58"/>
    <w:rsid w:val="00DA6465"/>
    <w:rsid w:val="00DB0167"/>
    <w:rsid w:val="00DB445C"/>
    <w:rsid w:val="00DC5CC8"/>
    <w:rsid w:val="00DC628C"/>
    <w:rsid w:val="00DE2B22"/>
    <w:rsid w:val="00DE4376"/>
    <w:rsid w:val="00DF0F2B"/>
    <w:rsid w:val="00DF502D"/>
    <w:rsid w:val="00DF54F5"/>
    <w:rsid w:val="00DF576F"/>
    <w:rsid w:val="00E01242"/>
    <w:rsid w:val="00E01A18"/>
    <w:rsid w:val="00E10212"/>
    <w:rsid w:val="00E21D39"/>
    <w:rsid w:val="00E23E20"/>
    <w:rsid w:val="00E24506"/>
    <w:rsid w:val="00E267B2"/>
    <w:rsid w:val="00E2764A"/>
    <w:rsid w:val="00E32C4B"/>
    <w:rsid w:val="00E44589"/>
    <w:rsid w:val="00E50B2D"/>
    <w:rsid w:val="00E51E46"/>
    <w:rsid w:val="00E615F4"/>
    <w:rsid w:val="00E7076E"/>
    <w:rsid w:val="00E71501"/>
    <w:rsid w:val="00E74C0C"/>
    <w:rsid w:val="00E8041C"/>
    <w:rsid w:val="00E81378"/>
    <w:rsid w:val="00E95F16"/>
    <w:rsid w:val="00E97AF6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611B"/>
    <w:rsid w:val="00EF22E2"/>
    <w:rsid w:val="00EF310E"/>
    <w:rsid w:val="00EF41D2"/>
    <w:rsid w:val="00F0217B"/>
    <w:rsid w:val="00F02299"/>
    <w:rsid w:val="00F0422F"/>
    <w:rsid w:val="00F06C85"/>
    <w:rsid w:val="00F07AA2"/>
    <w:rsid w:val="00F1610D"/>
    <w:rsid w:val="00F227E5"/>
    <w:rsid w:val="00F30B7D"/>
    <w:rsid w:val="00F32DE0"/>
    <w:rsid w:val="00F378EF"/>
    <w:rsid w:val="00F40200"/>
    <w:rsid w:val="00F41EED"/>
    <w:rsid w:val="00F45A03"/>
    <w:rsid w:val="00F467D0"/>
    <w:rsid w:val="00F5000A"/>
    <w:rsid w:val="00F61F3B"/>
    <w:rsid w:val="00F67663"/>
    <w:rsid w:val="00F710AE"/>
    <w:rsid w:val="00F94045"/>
    <w:rsid w:val="00FA014A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4385"/>
    <o:shapelayout v:ext="edit">
      <o:idmap v:ext="edit" data="1"/>
    </o:shapelayout>
  </w:shapeDefaults>
  <w:decimalSymbol w:val="."/>
  <w:listSeparator w:val=","/>
  <w15:docId w15:val="{A7C28A22-6BF9-43A9-8F06-30E3344B0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8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58</cp:revision>
  <cp:lastPrinted>2016-06-01T02:46:00Z</cp:lastPrinted>
  <dcterms:created xsi:type="dcterms:W3CDTF">2016-07-27T08:35:00Z</dcterms:created>
  <dcterms:modified xsi:type="dcterms:W3CDTF">2017-12-28T08:54:00Z</dcterms:modified>
</cp:coreProperties>
</file>